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2B7D5B48" w14:textId="77777777" w:rsidR="00A93BE6" w:rsidRPr="00A93BE6" w:rsidRDefault="00A93BE6" w:rsidP="00A93BE6"/>
    <w:p w14:paraId="685E8BC8" w14:textId="2B52C256" w:rsidR="00481D70" w:rsidRPr="00BB2965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ab"/>
        </w:rPr>
        <w:t>Entity Framework</w:t>
      </w:r>
      <w:r>
        <w:rPr>
          <w:rStyle w:val="ab"/>
        </w:rPr>
        <w:t xml:space="preserve"> Core</w:t>
      </w:r>
      <w:r w:rsidRPr="00D21024">
        <w:rPr>
          <w:rStyle w:val="ab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ab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3EAD42DC" w:rsidR="00481D70" w:rsidRDefault="00124665" w:rsidP="00481D70">
      <w:pPr>
        <w:pStyle w:val="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3"/>
      </w:pPr>
      <w:r w:rsidRPr="00CC1AB4">
        <w:t>Countr</w:t>
      </w:r>
      <w:r>
        <w:t>y</w:t>
      </w:r>
    </w:p>
    <w:p w14:paraId="1E762C16" w14:textId="77777777" w:rsidR="00481D70" w:rsidRPr="00CA1F6F" w:rsidRDefault="00481D70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8808BB">
      <w:pPr>
        <w:pStyle w:val="ac"/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>
        <w:rPr>
          <w:b/>
        </w:rPr>
        <w:t>4</w:t>
      </w:r>
      <w:r w:rsidR="00481D70">
        <w:rPr>
          <w:b/>
        </w:rPr>
        <w:t xml:space="preserve">, </w:t>
      </w:r>
      <w:r>
        <w:rPr>
          <w:b/>
        </w:rPr>
        <w:t>6</w:t>
      </w:r>
      <w:r w:rsidR="00814B6B">
        <w:rPr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ab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8808BB">
      <w:pPr>
        <w:pStyle w:val="ac"/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>
        <w:rPr>
          <w:b/>
          <w:bCs/>
        </w:rPr>
        <w:t>5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….</w:t>
      </w:r>
      <w:r>
        <w:rPr>
          <w:b/>
          <w:bCs/>
        </w:rPr>
        <w:t>1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8808BB">
      <w:pPr>
        <w:pStyle w:val="ac"/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3"/>
      </w:pPr>
      <w:r w:rsidRPr="00CC1AB4">
        <w:t>Manufacturer</w:t>
      </w:r>
    </w:p>
    <w:p w14:paraId="285DFC06" w14:textId="77777777" w:rsidR="00481D70" w:rsidRPr="00CA1F6F" w:rsidRDefault="00481D70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lastRenderedPageBreak/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>
        <w:rPr>
          <w:rStyle w:val="CodeChar"/>
          <w:rFonts w:asciiTheme="minorHAnsi" w:hAnsiTheme="minorHAnsi"/>
          <w:noProof w:val="0"/>
        </w:rPr>
        <w:t>4</w:t>
      </w:r>
      <w:r w:rsidR="009002E5">
        <w:rPr>
          <w:rStyle w:val="CodeChar"/>
          <w:rFonts w:asciiTheme="minorHAnsi" w:hAnsiTheme="minorHAnsi"/>
          <w:noProof w:val="0"/>
        </w:rPr>
        <w:t>…</w:t>
      </w:r>
      <w:r w:rsidR="00516C8A">
        <w:rPr>
          <w:rStyle w:val="CodeChar"/>
          <w:rFonts w:asciiTheme="minorHAnsi" w:hAnsiTheme="minorHAnsi"/>
          <w:noProof w:val="0"/>
        </w:rPr>
        <w:t>4</w:t>
      </w:r>
      <w:r w:rsidR="006A195C" w:rsidRPr="006A195C">
        <w:rPr>
          <w:rStyle w:val="CodeChar"/>
          <w:rFonts w:asciiTheme="minorHAnsi" w:hAnsiTheme="minorHAnsi"/>
          <w:noProof w:val="0"/>
        </w:rPr>
        <w:t>0] (required)</w:t>
      </w:r>
    </w:p>
    <w:p w14:paraId="4F95D6C7" w14:textId="25E421C8" w:rsidR="00481D70" w:rsidRPr="00AD5AAF" w:rsidRDefault="00CC1AB4" w:rsidP="008808BB">
      <w:pPr>
        <w:pStyle w:val="ac"/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10</w:t>
      </w:r>
      <w:r w:rsidR="009002E5" w:rsidRPr="009002E5">
        <w:rPr>
          <w:rFonts w:cstheme="minorHAnsi"/>
          <w:b/>
          <w:bCs/>
        </w:rPr>
        <w:t>…</w:t>
      </w:r>
      <w:r w:rsidRPr="009002E5">
        <w:rPr>
          <w:rFonts w:cstheme="minorHAnsi"/>
          <w:b/>
          <w:bCs/>
        </w:rPr>
        <w:t>1</w:t>
      </w:r>
      <w:r w:rsidR="002C4EDC">
        <w:rPr>
          <w:rFonts w:cstheme="minorHAnsi"/>
          <w:b/>
          <w:bCs/>
        </w:rPr>
        <w:t>0</w:t>
      </w:r>
      <w:r w:rsidRPr="009002E5">
        <w:rPr>
          <w:rFonts w:cstheme="minorHAnsi"/>
          <w:b/>
          <w:bCs/>
        </w:rPr>
        <w:t>0] (required)</w:t>
      </w:r>
    </w:p>
    <w:p w14:paraId="3BF0BB0A" w14:textId="0301715A" w:rsidR="00AD5AAF" w:rsidRPr="009002E5" w:rsidRDefault="00AD5AAF" w:rsidP="008808BB">
      <w:pPr>
        <w:pStyle w:val="ac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8808BB">
      <w:pPr>
        <w:pStyle w:val="ac"/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</w:t>
      </w:r>
      <w:proofErr w:type="gramStart"/>
      <w:r w:rsidR="00170112">
        <w:t xml:space="preserve">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proofErr w:type="gramEnd"/>
      <w:r w:rsidR="00170112">
        <w:rPr>
          <w:b/>
          <w:bCs/>
        </w:rPr>
        <w:t>2</w:t>
      </w:r>
      <w:r w:rsidR="003D5A2E" w:rsidRPr="00056E9C">
        <w:rPr>
          <w:b/>
          <w:bCs/>
        </w:rPr>
        <w:t>…</w:t>
      </w:r>
      <w:r w:rsidR="00170112">
        <w:rPr>
          <w:b/>
          <w:bCs/>
        </w:rPr>
        <w:t>1</w:t>
      </w:r>
      <w:r w:rsidR="00B02D18">
        <w:rPr>
          <w:b/>
          <w:bCs/>
        </w:rPr>
        <w:t>_</w:t>
      </w:r>
      <w:r w:rsidR="00170112">
        <w:rPr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8808BB">
      <w:pPr>
        <w:pStyle w:val="ac"/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4…30] (required)</w:t>
      </w:r>
    </w:p>
    <w:p w14:paraId="3B6A998F" w14:textId="2739F61C" w:rsidR="00F82116" w:rsidRPr="00F82116" w:rsidRDefault="00F82116" w:rsidP="008808BB">
      <w:pPr>
        <w:pStyle w:val="ac"/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8808BB">
      <w:pPr>
        <w:pStyle w:val="ac"/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8808BB">
      <w:pPr>
        <w:pStyle w:val="ac"/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100…</w:t>
      </w:r>
      <w:r w:rsidRPr="00911108">
        <w:rPr>
          <w:b/>
        </w:rPr>
        <w:t>1</w:t>
      </w:r>
      <w:r w:rsidR="00B02D18">
        <w:rPr>
          <w:b/>
        </w:rPr>
        <w:t>_</w:t>
      </w:r>
      <w:r w:rsidRPr="00911108">
        <w:rPr>
          <w:b/>
        </w:rPr>
        <w:t>350</w:t>
      </w:r>
      <w:r w:rsidR="00B02D18">
        <w:rPr>
          <w:b/>
        </w:rPr>
        <w:t>_</w:t>
      </w:r>
      <w:r w:rsidRPr="00911108">
        <w:rPr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808BB">
      <w:pPr>
        <w:pStyle w:val="ac"/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>
        <w:rPr>
          <w:b/>
          <w:bCs/>
        </w:rPr>
        <w:t>2</w:t>
      </w:r>
      <w:r w:rsidR="00AC553C" w:rsidRPr="00AC553C">
        <w:rPr>
          <w:b/>
          <w:bCs/>
        </w:rPr>
        <w:t>.00….</w:t>
      </w:r>
      <w:r w:rsidR="00AC553C">
        <w:rPr>
          <w:b/>
          <w:bCs/>
        </w:rPr>
        <w:t>35</w:t>
      </w:r>
      <w:r w:rsidR="00AC553C" w:rsidRPr="00AC553C">
        <w:rPr>
          <w:b/>
          <w:bCs/>
        </w:rPr>
        <w:t>.00] (required)</w:t>
      </w:r>
    </w:p>
    <w:p w14:paraId="63D0D057" w14:textId="13D2FC07" w:rsidR="006E09B8" w:rsidRDefault="00AC553C" w:rsidP="008808BB">
      <w:pPr>
        <w:pStyle w:val="ac"/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8808BB">
      <w:pPr>
        <w:pStyle w:val="ac"/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>
        <w:rPr>
          <w:b/>
          <w:bCs/>
        </w:rPr>
        <w:t>1</w:t>
      </w:r>
      <w:r w:rsidRPr="00AC553C">
        <w:rPr>
          <w:b/>
          <w:bCs/>
        </w:rPr>
        <w:t>….</w:t>
      </w:r>
      <w:r>
        <w:rPr>
          <w:b/>
          <w:bCs/>
        </w:rPr>
        <w:t>100</w:t>
      </w:r>
      <w:r w:rsidR="00B02D18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BF5D09" w:rsidRDefault="00AC553C" w:rsidP="008808BB">
      <w:pPr>
        <w:pStyle w:val="ac"/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ab"/>
        </w:rPr>
        <w:t>(</w:t>
      </w:r>
      <w:r w:rsidR="00BF5D09" w:rsidRPr="00E43CE6">
        <w:rPr>
          <w:rStyle w:val="ab"/>
          <w:rFonts w:ascii="Consolas" w:hAnsi="Consolas"/>
        </w:rPr>
        <w:t>Howitzer</w:t>
      </w:r>
      <w:r w:rsidR="00BF5D09">
        <w:rPr>
          <w:rStyle w:val="ab"/>
        </w:rPr>
        <w:t xml:space="preserve">, </w:t>
      </w:r>
      <w:r w:rsidR="00BF5D09" w:rsidRPr="00E43CE6">
        <w:rPr>
          <w:rStyle w:val="ab"/>
          <w:rFonts w:ascii="Consolas" w:hAnsi="Consolas"/>
        </w:rPr>
        <w:t>Mortar</w:t>
      </w:r>
      <w:r w:rsidR="00BF5D09">
        <w:rPr>
          <w:rStyle w:val="ab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ab"/>
          <w:rFonts w:ascii="Consolas" w:hAnsi="Consolas"/>
        </w:rPr>
        <w:t>Field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Anti</w:t>
      </w:r>
      <w:r w:rsidR="008F1B1C" w:rsidRPr="00E43CE6">
        <w:rPr>
          <w:rStyle w:val="ab"/>
          <w:rFonts w:ascii="Consolas" w:hAnsi="Consolas"/>
        </w:rPr>
        <w:t>A</w:t>
      </w:r>
      <w:r w:rsidR="00BF5D09" w:rsidRPr="00E43CE6">
        <w:rPr>
          <w:rStyle w:val="ab"/>
          <w:rFonts w:ascii="Consolas" w:hAnsi="Consolas"/>
        </w:rPr>
        <w:t>ircraft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Mountain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Anti</w:t>
      </w:r>
      <w:r w:rsidR="008F1B1C" w:rsidRPr="00E43CE6">
        <w:rPr>
          <w:rStyle w:val="ab"/>
          <w:rFonts w:ascii="Consolas" w:hAnsi="Consolas"/>
        </w:rPr>
        <w:t>T</w:t>
      </w:r>
      <w:r w:rsidR="00BF5D09" w:rsidRPr="00E43CE6">
        <w:rPr>
          <w:rStyle w:val="ab"/>
          <w:rFonts w:ascii="Consolas" w:hAnsi="Consolas"/>
        </w:rPr>
        <w:t>ank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ab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8808BB">
      <w:pPr>
        <w:pStyle w:val="ac"/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8808BB">
      <w:pPr>
        <w:pStyle w:val="ac"/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8808BB">
      <w:pPr>
        <w:pStyle w:val="ac"/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ac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7BB99693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="0072586E" w:rsidRPr="0072586E">
        <w:t xml:space="preserve"> </w:t>
      </w:r>
      <w:r w:rsidR="0072586E">
        <w:rPr>
          <w:b/>
        </w:rPr>
        <w:t>h</w:t>
      </w:r>
      <w:r w:rsidR="0072586E" w:rsidRPr="0072586E">
        <w:rPr>
          <w:b/>
        </w:rPr>
        <w:t>ighly recommended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B2240E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3"/>
      </w:pPr>
      <w:r>
        <w:lastRenderedPageBreak/>
        <w:t>XML Import</w:t>
      </w:r>
    </w:p>
    <w:p w14:paraId="281389F6" w14:textId="046B2FC3" w:rsidR="00481D70" w:rsidRPr="00BC406C" w:rsidRDefault="00481D70" w:rsidP="00BF515D">
      <w:pPr>
        <w:pStyle w:val="4"/>
        <w:jc w:val="both"/>
      </w:pPr>
      <w:r>
        <w:t xml:space="preserve">Import </w:t>
      </w:r>
      <w:r w:rsidR="009906B3" w:rsidRPr="009906B3">
        <w:t>Countries</w:t>
      </w:r>
    </w:p>
    <w:p w14:paraId="10A0576B" w14:textId="1F170827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603773" w:rsidRDefault="00D073EC" w:rsidP="0007419D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ab"/>
                <w:noProof/>
              </w:rPr>
              <w:t>countries</w:t>
            </w:r>
            <w:r w:rsidR="00751AD8" w:rsidRPr="00751AD8">
              <w:rPr>
                <w:rStyle w:val="ab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A1CEEF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3094BE1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6B0ED1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85BE2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1DD2D7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272BB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2C3F4E0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960B7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142C91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A2A6B8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6BD59D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EEAB06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E23C77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8FD1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702772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A11F0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4303AEA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951080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AD2F3C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2F9EA0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348AF94" w14:textId="50A78F83" w:rsidR="00D073EC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14:paraId="473974B9" w14:textId="023FB8C6" w:rsidR="00347A83" w:rsidRPr="00D073EC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4" w:name="_Hlk87473496"/>
            <w:r w:rsidR="00D073EC"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A1077D1" w14:textId="171F8F9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1827922B" w14:textId="3D0E4F9E" w:rsid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117E43E6" w:rsidR="00751AD8" w:rsidRDefault="00751AD8" w:rsidP="00BF515D">
      <w:pPr>
        <w:jc w:val="both"/>
      </w:pPr>
      <w:r w:rsidRPr="00851B50">
        <w:t xml:space="preserve">Using the file 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FA0969" w:rsidRDefault="00A22AC9" w:rsidP="00A119B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="00365A3C" w:rsidRP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603773" w:rsidRDefault="00BE4D75" w:rsidP="00A119B4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ab"/>
                <w:noProof/>
              </w:rPr>
              <w:t>manufacturers</w:t>
            </w:r>
            <w:r w:rsidR="00751AD8" w:rsidRPr="00751AD8">
              <w:rPr>
                <w:rStyle w:val="ab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39921B6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1F7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151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D55CB0" w14:textId="35922F50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051A58D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748F55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F9637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68FFE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2D310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BFC9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2A8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1C28F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5C3D2F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8A4096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0A23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FE6A2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63B850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6A569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89004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DB7AD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70400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8918B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986236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A0941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0208522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AA05793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4C5D4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0A3FD9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450AB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9B8B51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073BF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9571E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02842" w14:textId="77777777" w:rsidR="00841500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519E85A4" w14:textId="760D2888" w:rsidR="00A22AC9" w:rsidRPr="00A22AC9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="00A22AC9"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14:paraId="3979399A" w14:textId="18CE1005" w:rsidR="00751AD8" w:rsidRPr="00A22AC9" w:rsidRDefault="00751AD8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="00A22AC9"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7AA390F3" w14:textId="36EF9589" w:rsidR="00751AD8" w:rsidRPr="00FA408B" w:rsidRDefault="00751AD8" w:rsidP="00A119B4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3D89449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0DB8072F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="00751AD8"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4"/>
        <w:jc w:val="both"/>
      </w:pPr>
      <w:r>
        <w:lastRenderedPageBreak/>
        <w:t>Import S</w:t>
      </w:r>
      <w:r w:rsidRPr="00841500">
        <w:t>hells</w:t>
      </w:r>
    </w:p>
    <w:p w14:paraId="3B84D6D9" w14:textId="6E76ACA8" w:rsidR="00841500" w:rsidRDefault="00841500" w:rsidP="00BF515D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FA0969" w:rsidRDefault="00A63E37" w:rsidP="00A3124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ab"/>
                <w:noProof/>
              </w:rPr>
              <w:t>shells</w:t>
            </w:r>
            <w:r w:rsidRPr="00751AD8">
              <w:rPr>
                <w:rStyle w:val="ab"/>
                <w:noProof/>
              </w:rPr>
              <w:t>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5F954833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FC3CF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07E2FE" w14:textId="7BE6D5FA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89C21C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C8EB12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EEDD4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CAC5239" w14:textId="1A1ABE0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DB35BD" w14:textId="7E33182F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9A9761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5252A4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DD497CC" w14:textId="7B3B83AE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FD0666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5F3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93429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6F7567" w14:textId="544C2704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F7A75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DB93E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5C653A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83C067" w14:textId="155F2485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78F2A1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00E1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0DFA0B7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255CA7" w14:textId="331E3149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605A2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14:paraId="1D6F115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8F9E10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B4F0B" w14:textId="73BC9733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542FF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C1D25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AEBD0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B978213" w14:textId="429CDC90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E65F18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8ECCCE" w14:textId="6F73C68F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47954B98" w14:textId="68CAD586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791B9BA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1770E29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4"/>
      </w:pPr>
      <w:r>
        <w:t xml:space="preserve">Import </w:t>
      </w:r>
      <w:r w:rsidR="001A7E0F">
        <w:t>Guns</w:t>
      </w:r>
    </w:p>
    <w:p w14:paraId="486FFADD" w14:textId="02FC306C" w:rsidR="00481D70" w:rsidRDefault="00481D70" w:rsidP="00BF515D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="00E07F55" w:rsidRP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6CCCBE19" w14:textId="108FD181" w:rsidR="00C770C5" w:rsidRDefault="00481D70" w:rsidP="00BF515D">
      <w:pPr>
        <w:pStyle w:val="ac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ac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DB0F90" w:rsidRDefault="0033024C" w:rsidP="0007419D">
            <w:pPr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Successfully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import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gun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}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with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a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total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603773" w:rsidRDefault="00C11F2E" w:rsidP="0007419D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="00E07F55" w:rsidRPr="00E07F55">
              <w:rPr>
                <w:rStyle w:val="ab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7F9722D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64202B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14:paraId="4123849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14:paraId="0AA2EC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14:paraId="274C3BB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14:paraId="329BB77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14:paraId="1ADB38B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671B731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14:paraId="231AEC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5ADFBA5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14:paraId="53FC9E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14:paraId="1D4E21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14:paraId="5970F1E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14:paraId="5CFD05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14:paraId="71BAB78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231E94A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6739748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223933A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14:paraId="077FF6E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14:paraId="5330805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14:paraId="06B97EA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14:paraId="153D753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14:paraId="71C756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073E7B4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14:paraId="030C6B9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0E87A7E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14:paraId="0540A63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14:paraId="1C35EC1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14:paraId="5BAF133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14:paraId="6680C4D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14:paraId="750BB40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14:paraId="5D078262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14:paraId="0421C8D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14:paraId="1F228E6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14:paraId="0BBE35B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14:paraId="1B1FE36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14:paraId="3163E7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14:paraId="60B5B1E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14:paraId="3575F96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14:paraId="09EDB72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14:paraId="7F97A7E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14:paraId="78125D1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14:paraId="7389BFC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14:paraId="068F045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14:paraId="37A66FB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14:paraId="0718D83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14:paraId="5F2A63F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14:paraId="784982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14:paraId="3721245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14:paraId="0D7B4F4F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14:paraId="4E9E444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14:paraId="28AECC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3C0FE050" w14:textId="596220E0" w:rsidR="00CB57E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14:paraId="24941EFF" w14:textId="327DBA4D" w:rsidR="005E545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25F98A08" w14:textId="77777777" w:rsid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72E6511F" w14:textId="058C3FC9" w:rsidR="00FB3EEC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ab"/>
          <w:color w:val="0E101A"/>
        </w:rPr>
        <w:t xml:space="preserve">all </w:t>
      </w:r>
      <w:r w:rsidR="00225BD5">
        <w:rPr>
          <w:rStyle w:val="ab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ab"/>
          <w:color w:val="0E101A"/>
        </w:rPr>
        <w:t>the</w:t>
      </w:r>
      <w:r w:rsidR="004B08EB">
        <w:rPr>
          <w:rStyle w:val="ab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ab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ab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ab"/>
          <w:rFonts w:ascii="Consolas" w:hAnsi="Consolas"/>
          <w:color w:val="0E101A"/>
        </w:rPr>
        <w:t>Caliber</w:t>
      </w:r>
      <w:r w:rsidR="008F5CDC" w:rsidRPr="009E7BDE">
        <w:rPr>
          <w:rStyle w:val="ab"/>
          <w:rFonts w:ascii="Consolas" w:hAnsi="Consolas"/>
          <w:color w:val="0E101A"/>
        </w:rPr>
        <w:t>,</w:t>
      </w:r>
      <w:r w:rsidR="004F18B1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ascii="Consolas" w:hAnsi="Consolas"/>
          <w:color w:val="0E101A"/>
        </w:rPr>
        <w:t>Guns</w:t>
      </w:r>
      <w:r w:rsidR="004F18B1">
        <w:rPr>
          <w:rStyle w:val="ab"/>
          <w:rFonts w:ascii="Consolas" w:hAnsi="Consolas"/>
          <w:color w:val="0E101A"/>
        </w:rPr>
        <w:t xml:space="preserve">.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Export only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ab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ab"/>
          <w:rFonts w:cstheme="minorHAnsi"/>
          <w:color w:val="0E101A"/>
        </w:rPr>
        <w:t>guns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ab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>range is bigger than 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4D52322F" w14:textId="77777777" w:rsidR="005652FC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55C1B20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14:paraId="1989839A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4B8A70C7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19156739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14:paraId="6525C2E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74B2356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14:paraId="73B6F64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14:paraId="4D12B71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14:paraId="6205E6B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 w14:paraId="17709E4D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56759CB4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},</w:t>
            </w:r>
          </w:p>
          <w:p w14:paraId="79099016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7EE98F0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14:paraId="612012AC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26792D53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14:paraId="3C68A088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55029B00" w14:textId="1E018C1B" w:rsidR="00481D70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3"/>
      </w:pPr>
      <w:r>
        <w:lastRenderedPageBreak/>
        <w:t>XML Export</w:t>
      </w:r>
    </w:p>
    <w:p w14:paraId="55F7CF35" w14:textId="51219CA6" w:rsidR="00481D70" w:rsidRDefault="00481D70" w:rsidP="00481D70">
      <w:pPr>
        <w:pStyle w:val="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21EC65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ABF56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296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171B4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35C43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3B5DBC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2BC7C06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EEDBE8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D77121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FD1E9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388C8AA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B13C0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457E9C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B1257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F7BF84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7B11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483C7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6455B2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C7D06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592A6F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CC16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354F0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7026D1D5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1C4CBAF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6AE30E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96380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F11E6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28C49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540AA6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28DAA791" w14:textId="77777777" w:rsidR="00571C2E" w:rsidRPr="00571C2E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3126D206" w14:textId="08FB3987" w:rsidR="002E11F7" w:rsidRPr="002E11F7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C9509" w14:textId="77777777" w:rsidR="004D4C5E" w:rsidRDefault="004D4C5E" w:rsidP="008068A2">
      <w:pPr>
        <w:spacing w:after="0" w:line="240" w:lineRule="auto"/>
      </w:pPr>
      <w:r>
        <w:separator/>
      </w:r>
    </w:p>
  </w:endnote>
  <w:endnote w:type="continuationSeparator" w:id="0">
    <w:p w14:paraId="5E94FEEF" w14:textId="77777777" w:rsidR="004D4C5E" w:rsidRDefault="004D4C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BF7F5" w14:textId="77777777" w:rsidR="004D4C5E" w:rsidRDefault="004D4C5E" w:rsidP="008068A2">
      <w:pPr>
        <w:spacing w:after="0" w:line="240" w:lineRule="auto"/>
      </w:pPr>
      <w:r>
        <w:separator/>
      </w:r>
    </w:p>
  </w:footnote>
  <w:footnote w:type="continuationSeparator" w:id="0">
    <w:p w14:paraId="5878E736" w14:textId="77777777" w:rsidR="004D4C5E" w:rsidRDefault="004D4C5E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A7F75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12EE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4C5E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808B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BB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0</TotalTime>
  <Pages>1</Pages>
  <Words>2023</Words>
  <Characters>11535</Characters>
  <Application>Microsoft Office Word</Application>
  <DocSecurity>0</DocSecurity>
  <Lines>96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ismet dailov</cp:lastModifiedBy>
  <cp:revision>190</cp:revision>
  <cp:lastPrinted>2015-10-26T22:35:00Z</cp:lastPrinted>
  <dcterms:created xsi:type="dcterms:W3CDTF">2021-04-07T07:46:00Z</dcterms:created>
  <dcterms:modified xsi:type="dcterms:W3CDTF">2021-12-16T18:07:00Z</dcterms:modified>
  <cp:category>programming, education, software engineering, software development</cp:category>
</cp:coreProperties>
</file>